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FB877" w14:textId="77777777" w:rsidR="00E021F7" w:rsidRDefault="006767F4" w:rsidP="006767F4">
      <w:pPr>
        <w:jc w:val="center"/>
        <w:rPr>
          <w:sz w:val="32"/>
          <w:szCs w:val="32"/>
          <w:rtl/>
          <w:lang w:bidi="ar-EG"/>
        </w:rPr>
      </w:pPr>
      <w:r w:rsidRPr="006767F4">
        <w:rPr>
          <w:rFonts w:hint="cs"/>
          <w:b/>
          <w:bCs/>
          <w:sz w:val="32"/>
          <w:szCs w:val="32"/>
          <w:u w:val="single"/>
          <w:rtl/>
          <w:lang w:bidi="ar-EG"/>
        </w:rPr>
        <w:t>شركة رش المبيدات</w:t>
      </w:r>
      <w:r w:rsidRPr="006767F4">
        <w:rPr>
          <w:rFonts w:hint="cs"/>
          <w:sz w:val="32"/>
          <w:szCs w:val="32"/>
          <w:rtl/>
          <w:lang w:bidi="ar-EG"/>
        </w:rPr>
        <w:t xml:space="preserve"> </w:t>
      </w:r>
    </w:p>
    <w:p w14:paraId="66848D83" w14:textId="77777777" w:rsidR="006767F4" w:rsidRDefault="006767F4" w:rsidP="006767F4">
      <w:pPr>
        <w:jc w:val="center"/>
        <w:rPr>
          <w:sz w:val="32"/>
          <w:szCs w:val="32"/>
          <w:rtl/>
          <w:lang w:bidi="ar-EG"/>
        </w:rPr>
      </w:pPr>
    </w:p>
    <w:p w14:paraId="0635C42B" w14:textId="0A5594C3" w:rsidR="006767F4" w:rsidRDefault="006767F4" w:rsidP="006767F4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t>تقدم شركة رش المبيدات خدمة ذو جودة عالية مضمونة</w:t>
      </w:r>
      <w:r w:rsidR="00263D87">
        <w:rPr>
          <w:rFonts w:hint="cs"/>
          <w:sz w:val="32"/>
          <w:szCs w:val="32"/>
          <w:rtl/>
          <w:lang w:bidi="ar-EG"/>
        </w:rPr>
        <w:t>، وذلك بمراعاة الصحة العامة بإستخدام أفضل مبيدات الصحة العامة للتخلص علي الفور بشكل نهائي من جميع الأفات</w:t>
      </w:r>
      <w:r w:rsidR="000D1FF2">
        <w:rPr>
          <w:rFonts w:hint="cs"/>
          <w:sz w:val="32"/>
          <w:szCs w:val="32"/>
          <w:rtl/>
          <w:lang w:bidi="ar-EG"/>
        </w:rPr>
        <w:t xml:space="preserve"> و</w:t>
      </w:r>
      <w:r w:rsidR="000D1FF2">
        <w:rPr>
          <w:sz w:val="32"/>
          <w:szCs w:val="32"/>
          <w:lang w:bidi="ar-EG"/>
        </w:rPr>
        <w:t xml:space="preserve"> </w:t>
      </w:r>
      <w:r w:rsidR="000D1FF2">
        <w:rPr>
          <w:rFonts w:hint="cs"/>
          <w:sz w:val="32"/>
          <w:szCs w:val="32"/>
          <w:rtl/>
          <w:lang w:bidi="ar-EG"/>
        </w:rPr>
        <w:t>و الحشرات والقوارض والبكتيريا والجراثيم الضارة</w:t>
      </w:r>
      <w:r w:rsidR="00263D87">
        <w:rPr>
          <w:rFonts w:hint="cs"/>
          <w:sz w:val="32"/>
          <w:szCs w:val="32"/>
          <w:rtl/>
          <w:lang w:bidi="ar-EG"/>
        </w:rPr>
        <w:t xml:space="preserve"> التي تتسبب في نقل الأمراض و الأوبئة.</w:t>
      </w:r>
    </w:p>
    <w:p w14:paraId="57B35679" w14:textId="77777777" w:rsidR="00263D87" w:rsidRDefault="00263D87" w:rsidP="006767F4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t xml:space="preserve">ونقدم الخدمة بإستخدام أحدث المعدات صديقة البيئة </w:t>
      </w:r>
      <w:r w:rsidR="005352D1">
        <w:rPr>
          <w:rFonts w:hint="cs"/>
          <w:sz w:val="32"/>
          <w:szCs w:val="32"/>
          <w:rtl/>
          <w:lang w:bidi="ar-EG"/>
        </w:rPr>
        <w:t xml:space="preserve">واّمنة تماما لمكافحة جميع </w:t>
      </w:r>
      <w:r w:rsidR="005352D1" w:rsidRPr="001416E1">
        <w:rPr>
          <w:rFonts w:hint="cs"/>
          <w:b/>
          <w:bCs/>
          <w:sz w:val="32"/>
          <w:szCs w:val="32"/>
          <w:rtl/>
          <w:lang w:bidi="ar-EG"/>
        </w:rPr>
        <w:t>انواع الحشرات والقوارض.</w:t>
      </w:r>
    </w:p>
    <w:p w14:paraId="16094A48" w14:textId="5D974383" w:rsidR="005352D1" w:rsidRDefault="000D1FF2" w:rsidP="006767F4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t xml:space="preserve"> حيث </w:t>
      </w:r>
      <w:r w:rsidR="005352D1">
        <w:rPr>
          <w:sz w:val="32"/>
          <w:szCs w:val="32"/>
          <w:rtl/>
          <w:lang w:bidi="ar-EG"/>
        </w:rPr>
        <w:t xml:space="preserve">تقوم </w:t>
      </w:r>
      <w:r w:rsidR="005352D1">
        <w:rPr>
          <w:rFonts w:hint="cs"/>
          <w:sz w:val="32"/>
          <w:szCs w:val="32"/>
          <w:rtl/>
          <w:lang w:bidi="ar-EG"/>
        </w:rPr>
        <w:t xml:space="preserve">شركة رش المبيدات بمراعاة الإستخدام الأمثل </w:t>
      </w:r>
      <w:r>
        <w:rPr>
          <w:rFonts w:hint="cs"/>
          <w:sz w:val="32"/>
          <w:szCs w:val="32"/>
          <w:rtl/>
          <w:lang w:bidi="ar-EG"/>
        </w:rPr>
        <w:t xml:space="preserve">و الآمن </w:t>
      </w:r>
      <w:r w:rsidR="005352D1">
        <w:rPr>
          <w:rFonts w:hint="cs"/>
          <w:sz w:val="32"/>
          <w:szCs w:val="32"/>
          <w:rtl/>
          <w:lang w:bidi="ar-EG"/>
        </w:rPr>
        <w:t>لأاحدث الأساليب العلمية وإتباع كافة الإرشادات</w:t>
      </w:r>
      <w:r>
        <w:rPr>
          <w:rFonts w:hint="cs"/>
          <w:sz w:val="32"/>
          <w:szCs w:val="32"/>
          <w:rtl/>
          <w:lang w:bidi="ar-EG"/>
        </w:rPr>
        <w:t xml:space="preserve"> العلمية </w:t>
      </w:r>
      <w:r w:rsidR="005352D1">
        <w:rPr>
          <w:rFonts w:hint="cs"/>
          <w:sz w:val="32"/>
          <w:szCs w:val="32"/>
          <w:rtl/>
          <w:lang w:bidi="ar-EG"/>
        </w:rPr>
        <w:t>والتعليمات للحفاظ علي سلامة متلقي الخدمة من عملأنا الكرام. ويتم التخلص نهائيا من الحشرات</w:t>
      </w:r>
      <w:r>
        <w:rPr>
          <w:rFonts w:hint="cs"/>
          <w:sz w:val="32"/>
          <w:szCs w:val="32"/>
          <w:rtl/>
          <w:lang w:bidi="ar-EG"/>
        </w:rPr>
        <w:t xml:space="preserve"> بدون رائحة و</w:t>
      </w:r>
      <w:bookmarkStart w:id="0" w:name="_GoBack"/>
      <w:bookmarkEnd w:id="0"/>
      <w:r w:rsidR="005352D1">
        <w:rPr>
          <w:rFonts w:hint="cs"/>
          <w:sz w:val="32"/>
          <w:szCs w:val="32"/>
          <w:rtl/>
          <w:lang w:bidi="ar-EG"/>
        </w:rPr>
        <w:t xml:space="preserve"> دون مغادرة المكان.</w:t>
      </w:r>
    </w:p>
    <w:p w14:paraId="7D737C53" w14:textId="77777777" w:rsidR="005352D1" w:rsidRDefault="0038146B" w:rsidP="006767F4">
      <w:pPr>
        <w:tabs>
          <w:tab w:val="left" w:pos="360"/>
        </w:tabs>
        <w:jc w:val="right"/>
        <w:rPr>
          <w:b/>
          <w:bCs/>
          <w:sz w:val="32"/>
          <w:szCs w:val="32"/>
          <w:u w:val="single"/>
          <w:rtl/>
          <w:lang w:bidi="ar-EG"/>
        </w:rPr>
      </w:pPr>
      <w:r>
        <w:rPr>
          <w:rFonts w:hint="cs"/>
          <w:b/>
          <w:bCs/>
          <w:sz w:val="32"/>
          <w:szCs w:val="32"/>
          <w:u w:val="single"/>
          <w:rtl/>
          <w:lang w:bidi="ar-EG"/>
        </w:rPr>
        <w:t>أفضل شركة رش مبيدات بالوطن العربي  نصلك أينما كنت :</w:t>
      </w:r>
    </w:p>
    <w:p w14:paraId="527589FE" w14:textId="77777777" w:rsidR="0038146B" w:rsidRDefault="0038146B" w:rsidP="006767F4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p w14:paraId="023BA946" w14:textId="77777777" w:rsidR="0038146B" w:rsidRDefault="0038146B" w:rsidP="006767F4">
      <w:pPr>
        <w:tabs>
          <w:tab w:val="left" w:pos="360"/>
        </w:tabs>
        <w:jc w:val="right"/>
        <w:rPr>
          <w:b/>
          <w:bCs/>
          <w:sz w:val="28"/>
          <w:szCs w:val="28"/>
          <w:rtl/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>إستخدام المبيدات للحفاظ علي الصحة العامة :</w:t>
      </w:r>
    </w:p>
    <w:p w14:paraId="45D9874B" w14:textId="77777777" w:rsidR="0038146B" w:rsidRDefault="0038146B" w:rsidP="006767F4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p w14:paraId="31CCF65B" w14:textId="6116595A" w:rsidR="001416E1" w:rsidRPr="000B10C0" w:rsidRDefault="0038146B" w:rsidP="000B10C0">
      <w:pPr>
        <w:tabs>
          <w:tab w:val="left" w:pos="360"/>
        </w:tabs>
        <w:jc w:val="right"/>
        <w:rPr>
          <w:sz w:val="32"/>
          <w:szCs w:val="32"/>
          <w:u w:val="single"/>
          <w:rtl/>
          <w:lang w:bidi="ar-EG"/>
        </w:rPr>
      </w:pPr>
      <w:r w:rsidRPr="000B10C0">
        <w:rPr>
          <w:sz w:val="32"/>
          <w:szCs w:val="32"/>
          <w:u w:val="single"/>
          <w:rtl/>
          <w:lang w:bidi="ar-EG"/>
        </w:rPr>
        <w:t xml:space="preserve">نقوم </w:t>
      </w:r>
      <w:r w:rsidRPr="000B10C0">
        <w:rPr>
          <w:rFonts w:hint="cs"/>
          <w:sz w:val="32"/>
          <w:szCs w:val="32"/>
          <w:u w:val="single"/>
          <w:rtl/>
          <w:lang w:bidi="ar-EG"/>
        </w:rPr>
        <w:t>بالعمل علي إبادة الحشرات الزاحفة ، و الطائرة الضارة ، مثل الصراصير والذباب والناموس والنمل</w:t>
      </w:r>
      <w:r w:rsidR="001416E1" w:rsidRPr="000B10C0">
        <w:rPr>
          <w:rFonts w:hint="cs"/>
          <w:sz w:val="32"/>
          <w:szCs w:val="32"/>
          <w:u w:val="single"/>
          <w:rtl/>
          <w:lang w:bidi="ar-EG"/>
        </w:rPr>
        <w:t xml:space="preserve">، </w:t>
      </w:r>
      <w:r w:rsidRPr="000B10C0">
        <w:rPr>
          <w:rFonts w:hint="cs"/>
          <w:sz w:val="32"/>
          <w:szCs w:val="32"/>
          <w:u w:val="single"/>
          <w:rtl/>
          <w:lang w:bidi="ar-EG"/>
        </w:rPr>
        <w:t>بق الفراش ،البراغيت،</w:t>
      </w:r>
      <w:r w:rsidR="001416E1" w:rsidRPr="000B10C0">
        <w:rPr>
          <w:rFonts w:hint="cs"/>
          <w:sz w:val="32"/>
          <w:szCs w:val="32"/>
          <w:u w:val="single"/>
          <w:rtl/>
          <w:lang w:bidi="ar-EG"/>
        </w:rPr>
        <w:t>الجراد والتخلص بشكل نهائي من سوس الخشب</w:t>
      </w:r>
      <w:r w:rsidR="000B10C0" w:rsidRPr="000B10C0">
        <w:rPr>
          <w:rFonts w:hint="cs"/>
          <w:sz w:val="32"/>
          <w:szCs w:val="32"/>
          <w:u w:val="single"/>
          <w:rtl/>
          <w:lang w:bidi="ar-EG"/>
        </w:rPr>
        <w:t>، مكافحة و إبادة القوارض نهائيا</w:t>
      </w:r>
      <w:r w:rsidR="003E44A4">
        <w:rPr>
          <w:rFonts w:hint="cs"/>
          <w:sz w:val="32"/>
          <w:szCs w:val="32"/>
          <w:u w:val="single"/>
          <w:rtl/>
          <w:lang w:bidi="ar-EG"/>
        </w:rPr>
        <w:t xml:space="preserve"> دون ترك المكان , وذلك لإن الشركة تستخدم أحدث وأنقي المبيدات الآمنة الغير ضارة بصحة الإنسان .</w:t>
      </w:r>
    </w:p>
    <w:p w14:paraId="7256E51E" w14:textId="32D43541" w:rsidR="00EB54CD" w:rsidRDefault="00EB54CD" w:rsidP="000B10C0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p w14:paraId="120BD1A3" w14:textId="056DF388" w:rsidR="000B10C0" w:rsidRDefault="000B10C0" w:rsidP="000B10C0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لتعقيم </w:t>
      </w:r>
      <w:r>
        <w:rPr>
          <w:rFonts w:hint="cs"/>
          <w:sz w:val="32"/>
          <w:szCs w:val="32"/>
          <w:rtl/>
          <w:lang w:bidi="ar-EG"/>
        </w:rPr>
        <w:t>للمنازل و المرافق العامة،</w:t>
      </w:r>
      <w:r w:rsidR="00CA707D">
        <w:rPr>
          <w:rFonts w:hint="cs"/>
          <w:sz w:val="32"/>
          <w:szCs w:val="32"/>
          <w:rtl/>
          <w:lang w:bidi="ar-EG"/>
        </w:rPr>
        <w:t xml:space="preserve"> </w:t>
      </w:r>
      <w:r>
        <w:rPr>
          <w:rFonts w:hint="cs"/>
          <w:sz w:val="32"/>
          <w:szCs w:val="32"/>
          <w:rtl/>
          <w:lang w:bidi="ar-EG"/>
        </w:rPr>
        <w:t>كالمصانع و الشريكات و المرافق الصحية ، حيث يتم التعقيم  ضد جميع انواع البكتيريا الضارة  والجراثيم المسببة للأمراض</w:t>
      </w:r>
      <w:r w:rsidR="00CA707D">
        <w:rPr>
          <w:rFonts w:hint="cs"/>
          <w:sz w:val="32"/>
          <w:szCs w:val="32"/>
          <w:rtl/>
          <w:lang w:bidi="ar-EG"/>
        </w:rPr>
        <w:t>.</w:t>
      </w:r>
    </w:p>
    <w:p w14:paraId="66244939" w14:textId="1919FEFA" w:rsidR="00CA707D" w:rsidRDefault="00CA707D" w:rsidP="000B10C0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p w14:paraId="15578C8C" w14:textId="39726E47" w:rsidR="00CA707D" w:rsidRPr="00CA707D" w:rsidRDefault="00CA707D" w:rsidP="000B10C0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 w:rsidRPr="003E44A4">
        <w:rPr>
          <w:rFonts w:hint="cs"/>
          <w:b/>
          <w:bCs/>
          <w:sz w:val="32"/>
          <w:szCs w:val="32"/>
          <w:rtl/>
          <w:lang w:bidi="ar-EG"/>
        </w:rPr>
        <w:t xml:space="preserve">إستخدام المبيدات للحفاظ علي السجاد والملابس والمفروشات </w:t>
      </w:r>
      <w:r w:rsidRPr="00CA707D">
        <w:rPr>
          <w:rFonts w:hint="cs"/>
          <w:sz w:val="32"/>
          <w:szCs w:val="32"/>
          <w:rtl/>
          <w:lang w:bidi="ar-EG"/>
        </w:rPr>
        <w:t xml:space="preserve"> بالمنازل والتخلص نهائيا من الآفات الضارة .</w:t>
      </w:r>
    </w:p>
    <w:p w14:paraId="5534F895" w14:textId="2F81AA75" w:rsidR="001416E1" w:rsidRDefault="00CA707D" w:rsidP="00CA707D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 w:rsidRPr="003E44A4">
        <w:rPr>
          <w:rFonts w:hint="cs"/>
          <w:b/>
          <w:bCs/>
          <w:sz w:val="32"/>
          <w:szCs w:val="32"/>
          <w:rtl/>
          <w:lang w:bidi="ar-EG"/>
        </w:rPr>
        <w:t xml:space="preserve">إستخدام المبيدات </w:t>
      </w:r>
      <w:r w:rsidR="00FC6884" w:rsidRPr="003E44A4">
        <w:rPr>
          <w:rFonts w:hint="cs"/>
          <w:b/>
          <w:bCs/>
          <w:sz w:val="32"/>
          <w:szCs w:val="32"/>
          <w:rtl/>
          <w:lang w:bidi="ar-EG"/>
        </w:rPr>
        <w:t xml:space="preserve">الزراعية </w:t>
      </w:r>
      <w:r w:rsidRPr="003E44A4">
        <w:rPr>
          <w:rFonts w:hint="cs"/>
          <w:b/>
          <w:bCs/>
          <w:sz w:val="32"/>
          <w:szCs w:val="32"/>
          <w:rtl/>
          <w:lang w:bidi="ar-EG"/>
        </w:rPr>
        <w:t>الأمنة</w:t>
      </w:r>
      <w:r>
        <w:rPr>
          <w:rFonts w:hint="cs"/>
          <w:sz w:val="32"/>
          <w:szCs w:val="32"/>
          <w:rtl/>
          <w:lang w:bidi="ar-EG"/>
        </w:rPr>
        <w:t xml:space="preserve"> التي لا تضر بصحة النبات وبالتالي صحة الإنسان </w:t>
      </w:r>
      <w:r w:rsidR="00FC6884">
        <w:rPr>
          <w:rFonts w:hint="cs"/>
          <w:sz w:val="32"/>
          <w:szCs w:val="32"/>
          <w:rtl/>
          <w:lang w:bidi="ar-EG"/>
        </w:rPr>
        <w:t>،</w:t>
      </w:r>
      <w:r>
        <w:rPr>
          <w:rFonts w:hint="cs"/>
          <w:sz w:val="32"/>
          <w:szCs w:val="32"/>
          <w:rtl/>
          <w:lang w:bidi="ar-EG"/>
        </w:rPr>
        <w:t xml:space="preserve">في الحدائق والحقول الزراعية، ووقاية المحاصيل الزراعية من كافة الآفات والطفيليات التي تسبب تلف المحاصل والتسبب بالامراض و الأوبئة. </w:t>
      </w:r>
    </w:p>
    <w:p w14:paraId="1C75082C" w14:textId="316EB640" w:rsidR="007079D0" w:rsidRDefault="007079D0" w:rsidP="00CA707D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lastRenderedPageBreak/>
        <w:t>جميع العاملين بشركة رش المبيدات يتميزون بأعلي مستوي في التدريب لمكافحة جميع انواع الحشرات والأفات و الجراثيم ، بشكل آمن وصحي بدون ترك آثار او روئح تضر بصحة عملأنا الكرام.</w:t>
      </w:r>
    </w:p>
    <w:p w14:paraId="7F5285F2" w14:textId="54B9765C" w:rsidR="003E44A4" w:rsidRDefault="003E44A4" w:rsidP="00CA707D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  <w:r>
        <w:rPr>
          <w:sz w:val="32"/>
          <w:szCs w:val="32"/>
          <w:rtl/>
          <w:lang w:bidi="ar-EG"/>
        </w:rPr>
        <w:t xml:space="preserve">جميع </w:t>
      </w:r>
      <w:r>
        <w:rPr>
          <w:rFonts w:hint="cs"/>
          <w:sz w:val="32"/>
          <w:szCs w:val="32"/>
          <w:rtl/>
          <w:lang w:bidi="ar-EG"/>
        </w:rPr>
        <w:t>العاملين لدينا معقمين ويرتدون الكمامات حفاظا علي سلامة عملأنا الكرام.</w:t>
      </w:r>
    </w:p>
    <w:p w14:paraId="69FE932B" w14:textId="6660BA1A" w:rsidR="003E44A4" w:rsidRDefault="003E44A4" w:rsidP="00CA707D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p w14:paraId="27D05D59" w14:textId="0DBBB7A5" w:rsidR="003E44A4" w:rsidRDefault="003E44A4" w:rsidP="003E44A4">
      <w:pPr>
        <w:tabs>
          <w:tab w:val="left" w:pos="360"/>
        </w:tabs>
        <w:jc w:val="center"/>
        <w:rPr>
          <w:sz w:val="32"/>
          <w:szCs w:val="32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t xml:space="preserve">لحجز موعد وطلب الخدمة رجاءا طلب الرقم  5555  </w:t>
      </w:r>
    </w:p>
    <w:p w14:paraId="2542A12C" w14:textId="4134EECB" w:rsidR="00FC6884" w:rsidRDefault="00FC6884" w:rsidP="00CA707D">
      <w:pPr>
        <w:tabs>
          <w:tab w:val="left" w:pos="360"/>
        </w:tabs>
        <w:jc w:val="right"/>
        <w:rPr>
          <w:rFonts w:ascii="Arial" w:hAnsi="Arial" w:cs="Arial"/>
          <w:color w:val="000000" w:themeColor="text1"/>
          <w:spacing w:val="-3"/>
          <w:sz w:val="32"/>
          <w:szCs w:val="32"/>
          <w:shd w:val="clear" w:color="auto" w:fill="D4E5D9"/>
          <w:rtl/>
        </w:rPr>
      </w:pPr>
    </w:p>
    <w:p w14:paraId="67D73026" w14:textId="455F1F89" w:rsidR="007079D0" w:rsidRDefault="007079D0" w:rsidP="00CA707D">
      <w:pPr>
        <w:tabs>
          <w:tab w:val="left" w:pos="360"/>
        </w:tabs>
        <w:jc w:val="right"/>
        <w:rPr>
          <w:rFonts w:ascii="Arial" w:hAnsi="Arial" w:cs="Arial"/>
          <w:color w:val="000000" w:themeColor="text1"/>
          <w:spacing w:val="-3"/>
          <w:sz w:val="32"/>
          <w:szCs w:val="32"/>
          <w:shd w:val="clear" w:color="auto" w:fill="D4E5D9"/>
          <w:rtl/>
        </w:rPr>
      </w:pPr>
    </w:p>
    <w:p w14:paraId="6D499CAA" w14:textId="5403C3F7" w:rsidR="007079D0" w:rsidRPr="00204BE7" w:rsidRDefault="007079D0" w:rsidP="007079D0">
      <w:pPr>
        <w:tabs>
          <w:tab w:val="left" w:pos="360"/>
        </w:tabs>
        <w:jc w:val="right"/>
        <w:rPr>
          <w:sz w:val="32"/>
          <w:szCs w:val="32"/>
          <w:rtl/>
          <w:lang w:bidi="ar-EG"/>
        </w:rPr>
      </w:pPr>
    </w:p>
    <w:sectPr w:rsidR="007079D0" w:rsidRPr="00204B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NTA2MbMwNzQyNDBX0lEKTi0uzszPAykwqgUAp3nNGCwAAAA="/>
  </w:docVars>
  <w:rsids>
    <w:rsidRoot w:val="006767F4"/>
    <w:rsid w:val="000B10C0"/>
    <w:rsid w:val="000D1FF2"/>
    <w:rsid w:val="00115ED5"/>
    <w:rsid w:val="001416E1"/>
    <w:rsid w:val="00204BE7"/>
    <w:rsid w:val="00263D87"/>
    <w:rsid w:val="0038146B"/>
    <w:rsid w:val="003E44A4"/>
    <w:rsid w:val="004C34FC"/>
    <w:rsid w:val="005352D1"/>
    <w:rsid w:val="006767F4"/>
    <w:rsid w:val="007079D0"/>
    <w:rsid w:val="00901244"/>
    <w:rsid w:val="00C8766E"/>
    <w:rsid w:val="00CA707D"/>
    <w:rsid w:val="00E464F9"/>
    <w:rsid w:val="00EB54CD"/>
    <w:rsid w:val="00FC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B4E57"/>
  <w15:chartTrackingRefBased/>
  <w15:docId w15:val="{331C9DBC-A633-4AE6-A641-71E2CFB90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0762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 MOBAREZ</dc:creator>
  <cp:keywords/>
  <dc:description/>
  <cp:lastModifiedBy>AMR MOBAREZ</cp:lastModifiedBy>
  <cp:revision>6</cp:revision>
  <dcterms:created xsi:type="dcterms:W3CDTF">2022-07-29T07:38:00Z</dcterms:created>
  <dcterms:modified xsi:type="dcterms:W3CDTF">2022-07-29T08:40:00Z</dcterms:modified>
</cp:coreProperties>
</file>